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uriname</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uriname received a score of 61.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uriname received a score of 5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uriname received a score of</w:t>
      </w:r>
      <w:r>
        <w:t xml:space="preserve"> </w:t>
      </w:r>
      <w:r>
        <w:rPr>
          <w:bCs/>
          <w:b/>
        </w:rPr>
        <w:t xml:space="preserve">69.2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uriname received a score of 69.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uriname received a score of 58.9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uriname received a score of 6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uriname received a score of 0.5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uriname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uriname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uriname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uriname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uriname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uriname received a score of 0.4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uriname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uriname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uriname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uriname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uriname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Suriname%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Suriname%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Suriname%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Suriname%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Suriname%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Suriname%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Suriname%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Suriname%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Suriname%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Suriname%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Suriname%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Suriname%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Suriname%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Suriname%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Suriname%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Suriname%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Suriname%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iname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2004,201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200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13, 2016</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6, 2009, 2010,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iname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19:14Z</dcterms:created>
  <dcterms:modified xsi:type="dcterms:W3CDTF">2024-03-19T13:1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uriname Country Report</vt:lpwstr>
  </property>
</Properties>
</file>